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906443" w14:textId="77777777" w:rsidR="006B4EBE" w:rsidRPr="005F2C9A" w:rsidRDefault="006B4EBE" w:rsidP="006B4EBE">
      <w:pPr>
        <w:spacing w:before="240"/>
        <w:jc w:val="right"/>
        <w:rPr>
          <w:rFonts w:asciiTheme="majorHAnsi" w:eastAsia="Times New Roman" w:hAnsiTheme="majorHAnsi" w:cstheme="majorHAnsi"/>
          <w:b/>
        </w:rPr>
      </w:pPr>
    </w:p>
    <w:p w14:paraId="3763328F" w14:textId="548974E6" w:rsidR="006B4EBE" w:rsidRPr="00C46B90" w:rsidRDefault="006B4EBE" w:rsidP="006B4EBE">
      <w:pPr>
        <w:pStyle w:val="Title"/>
        <w:spacing w:after="0"/>
        <w:jc w:val="center"/>
        <w:rPr>
          <w:rFonts w:asciiTheme="majorHAnsi" w:eastAsia="Times New Roman" w:hAnsiTheme="majorHAnsi" w:cstheme="majorHAnsi"/>
          <w:sz w:val="72"/>
          <w:szCs w:val="72"/>
        </w:rPr>
      </w:pPr>
      <w:r w:rsidRPr="00C46B90">
        <w:rPr>
          <w:rFonts w:asciiTheme="majorHAnsi" w:eastAsia="Times New Roman" w:hAnsiTheme="majorHAnsi" w:cstheme="majorHAnsi"/>
          <w:sz w:val="72"/>
          <w:szCs w:val="72"/>
        </w:rPr>
        <w:t xml:space="preserve">Test </w:t>
      </w:r>
      <w:r>
        <w:rPr>
          <w:rFonts w:asciiTheme="majorHAnsi" w:eastAsia="Times New Roman" w:hAnsiTheme="majorHAnsi" w:cstheme="majorHAnsi"/>
          <w:sz w:val="72"/>
          <w:szCs w:val="72"/>
        </w:rPr>
        <w:t xml:space="preserve">Case – Plan </w:t>
      </w:r>
      <w:r w:rsidR="00D1466F">
        <w:rPr>
          <w:rFonts w:asciiTheme="majorHAnsi" w:eastAsia="Times New Roman" w:hAnsiTheme="majorHAnsi" w:cstheme="majorHAnsi"/>
          <w:sz w:val="72"/>
          <w:szCs w:val="72"/>
        </w:rPr>
        <w:t>2</w:t>
      </w:r>
      <w:r w:rsidRPr="00C46B90">
        <w:rPr>
          <w:rFonts w:asciiTheme="majorHAnsi" w:eastAsia="Times New Roman" w:hAnsiTheme="majorHAnsi" w:cstheme="majorHAnsi"/>
          <w:sz w:val="72"/>
          <w:szCs w:val="72"/>
        </w:rPr>
        <w:t xml:space="preserve"> for</w:t>
      </w:r>
    </w:p>
    <w:p w14:paraId="73977814" w14:textId="77777777" w:rsidR="006B4EBE" w:rsidRPr="00C46B90" w:rsidRDefault="006B4EBE" w:rsidP="006B4EBE">
      <w:pPr>
        <w:spacing w:before="240" w:after="720"/>
        <w:jc w:val="center"/>
        <w:rPr>
          <w:rFonts w:asciiTheme="majorHAnsi" w:eastAsia="Times New Roman" w:hAnsiTheme="majorHAnsi" w:cstheme="majorHAnsi"/>
          <w:b/>
          <w:sz w:val="72"/>
          <w:szCs w:val="72"/>
        </w:rPr>
      </w:pPr>
      <w:r>
        <w:rPr>
          <w:rFonts w:asciiTheme="majorHAnsi" w:eastAsia="Times New Roman" w:hAnsiTheme="majorHAnsi" w:cstheme="majorHAnsi"/>
          <w:b/>
          <w:sz w:val="72"/>
          <w:szCs w:val="72"/>
        </w:rPr>
        <w:t>DB2 Inventory Management</w:t>
      </w:r>
      <w:r w:rsidRPr="00C46B90">
        <w:rPr>
          <w:rFonts w:asciiTheme="majorHAnsi" w:eastAsia="Times New Roman" w:hAnsiTheme="majorHAnsi" w:cstheme="majorHAnsi"/>
          <w:b/>
          <w:sz w:val="72"/>
          <w:szCs w:val="72"/>
        </w:rPr>
        <w:t xml:space="preserve">                     Project</w:t>
      </w:r>
    </w:p>
    <w:p w14:paraId="14E69932" w14:textId="77777777" w:rsidR="006B4EBE" w:rsidRPr="005F2C9A" w:rsidRDefault="006B4EBE" w:rsidP="006B4EBE">
      <w:pPr>
        <w:spacing w:before="240" w:after="720"/>
        <w:jc w:val="center"/>
        <w:rPr>
          <w:rFonts w:asciiTheme="majorHAnsi" w:eastAsia="Times New Roman" w:hAnsiTheme="majorHAnsi" w:cstheme="majorHAnsi"/>
          <w:b/>
        </w:rPr>
      </w:pPr>
    </w:p>
    <w:p w14:paraId="6D8FC570" w14:textId="51C1F40D" w:rsidR="006B4EBE" w:rsidRDefault="006B4EBE" w:rsidP="006B4EBE">
      <w:pPr>
        <w:tabs>
          <w:tab w:val="left" w:pos="1890"/>
        </w:tabs>
        <w:spacing w:after="120"/>
        <w:jc w:val="center"/>
        <w:rPr>
          <w:rFonts w:asciiTheme="majorHAnsi" w:eastAsia="Times New Roman" w:hAnsiTheme="majorHAnsi" w:cstheme="majorHAnsi"/>
          <w:b/>
        </w:rPr>
      </w:pPr>
      <w:r w:rsidRPr="005F2C9A">
        <w:rPr>
          <w:rFonts w:asciiTheme="majorHAnsi" w:eastAsia="Times New Roman" w:hAnsiTheme="majorHAnsi" w:cstheme="majorHAnsi"/>
          <w:b/>
        </w:rPr>
        <w:t>Prepared by:</w:t>
      </w:r>
    </w:p>
    <w:p w14:paraId="18BC73A3" w14:textId="33BA2715" w:rsidR="003D2472" w:rsidRPr="003D2472" w:rsidRDefault="003D2472" w:rsidP="006B4EBE">
      <w:pPr>
        <w:tabs>
          <w:tab w:val="left" w:pos="1890"/>
        </w:tabs>
        <w:spacing w:after="120"/>
        <w:jc w:val="center"/>
        <w:rPr>
          <w:rFonts w:asciiTheme="majorHAnsi" w:eastAsia="Times New Roman" w:hAnsiTheme="majorHAnsi" w:cstheme="majorHAnsi"/>
          <w:bCs/>
        </w:rPr>
      </w:pPr>
      <w:r>
        <w:rPr>
          <w:rFonts w:asciiTheme="majorHAnsi" w:eastAsia="Times New Roman" w:hAnsiTheme="majorHAnsi" w:cstheme="majorHAnsi"/>
          <w:bCs/>
        </w:rPr>
        <w:t>Svyatoslav Mudryy</w:t>
      </w:r>
    </w:p>
    <w:p w14:paraId="0903BCBD" w14:textId="271146B1" w:rsidR="006B4EBE" w:rsidRDefault="00256483" w:rsidP="006B4EBE">
      <w:pPr>
        <w:tabs>
          <w:tab w:val="left" w:pos="1890"/>
        </w:tabs>
        <w:spacing w:after="120"/>
        <w:jc w:val="center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Jerome Reed</w:t>
      </w:r>
    </w:p>
    <w:p w14:paraId="5CD1BE2E" w14:textId="58FBDFB4" w:rsidR="00A34FA7" w:rsidRDefault="003D2472" w:rsidP="006B4EBE">
      <w:pPr>
        <w:tabs>
          <w:tab w:val="left" w:pos="1890"/>
        </w:tabs>
        <w:spacing w:after="120"/>
        <w:jc w:val="center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Ronald Hand</w:t>
      </w:r>
    </w:p>
    <w:p w14:paraId="179F850B" w14:textId="077A2A79" w:rsidR="00240DAB" w:rsidRDefault="008F4ADF" w:rsidP="006B4EBE">
      <w:pPr>
        <w:tabs>
          <w:tab w:val="left" w:pos="1890"/>
        </w:tabs>
        <w:spacing w:after="120"/>
        <w:jc w:val="center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Arnaud </w:t>
      </w:r>
      <w:proofErr w:type="spellStart"/>
      <w:r>
        <w:rPr>
          <w:rFonts w:asciiTheme="majorHAnsi" w:hAnsiTheme="majorHAnsi" w:cstheme="majorHAnsi"/>
        </w:rPr>
        <w:t>Tako</w:t>
      </w:r>
      <w:proofErr w:type="spellEnd"/>
    </w:p>
    <w:p w14:paraId="74BC0F43" w14:textId="069F5456" w:rsidR="003D2472" w:rsidRPr="005F2C9A" w:rsidRDefault="003D2472" w:rsidP="006B4EBE">
      <w:pPr>
        <w:tabs>
          <w:tab w:val="left" w:pos="1890"/>
        </w:tabs>
        <w:spacing w:after="120"/>
        <w:jc w:val="center"/>
        <w:rPr>
          <w:rFonts w:asciiTheme="majorHAnsi" w:hAnsiTheme="majorHAnsi" w:cstheme="majorHAnsi"/>
        </w:rPr>
      </w:pPr>
      <w:r>
        <w:t>Jamie McCarthy</w:t>
      </w:r>
    </w:p>
    <w:p w14:paraId="6F6C65FD" w14:textId="77777777" w:rsidR="006B4EBE" w:rsidRPr="005F2C9A" w:rsidRDefault="006B4EBE" w:rsidP="006B4EBE">
      <w:pPr>
        <w:spacing w:before="240" w:after="720"/>
        <w:jc w:val="right"/>
        <w:rPr>
          <w:rFonts w:asciiTheme="majorHAnsi" w:eastAsia="Times New Roman" w:hAnsiTheme="majorHAnsi" w:cstheme="majorHAnsi"/>
          <w:b/>
        </w:rPr>
      </w:pPr>
    </w:p>
    <w:p w14:paraId="2C91981E" w14:textId="62C47D8C" w:rsidR="006B4EBE" w:rsidRPr="005F2C9A" w:rsidRDefault="006B4EBE" w:rsidP="006B4EBE">
      <w:pPr>
        <w:spacing w:before="240" w:after="720"/>
        <w:jc w:val="center"/>
        <w:rPr>
          <w:rFonts w:asciiTheme="majorHAnsi" w:eastAsia="Times New Roman" w:hAnsiTheme="majorHAnsi" w:cstheme="majorHAnsi"/>
          <w:b/>
        </w:rPr>
      </w:pPr>
      <w:r w:rsidRPr="005F2C9A">
        <w:rPr>
          <w:rFonts w:asciiTheme="majorHAnsi" w:eastAsia="Times New Roman" w:hAnsiTheme="majorHAnsi" w:cstheme="majorHAnsi"/>
          <w:b/>
        </w:rPr>
        <w:t>CMSC 495</w:t>
      </w:r>
      <w:r w:rsidRPr="005F2C9A">
        <w:rPr>
          <w:rFonts w:asciiTheme="majorHAnsi" w:eastAsia="Times New Roman" w:hAnsiTheme="majorHAnsi" w:cstheme="majorHAnsi"/>
          <w:b/>
        </w:rPr>
        <w:br/>
      </w:r>
    </w:p>
    <w:p w14:paraId="3EE0B519" w14:textId="68857E74" w:rsidR="006B4EBE" w:rsidRDefault="006B4EBE" w:rsidP="00420204"/>
    <w:p w14:paraId="645113E3" w14:textId="1574CCF3" w:rsidR="006B4EBE" w:rsidRDefault="006B4EBE" w:rsidP="00420204"/>
    <w:p w14:paraId="3CE745D1" w14:textId="0F6E3DF8" w:rsidR="006B4EBE" w:rsidRDefault="006B4EBE" w:rsidP="00420204"/>
    <w:p w14:paraId="134BFACF" w14:textId="64E19503" w:rsidR="006B4EBE" w:rsidRDefault="006B4EBE" w:rsidP="00420204"/>
    <w:p w14:paraId="3D1E8EAC" w14:textId="58543C9E" w:rsidR="006B4EBE" w:rsidRDefault="006B4EBE" w:rsidP="00420204"/>
    <w:p w14:paraId="32A654F6" w14:textId="321639DC" w:rsidR="006B4EBE" w:rsidRDefault="006B4EBE" w:rsidP="00420204"/>
    <w:p w14:paraId="19B67442" w14:textId="0796B875" w:rsidR="006B4EBE" w:rsidRDefault="006B4EBE" w:rsidP="00420204"/>
    <w:p w14:paraId="3C2F27FC" w14:textId="781DD353" w:rsidR="006B4EBE" w:rsidRDefault="006B4EBE" w:rsidP="00420204"/>
    <w:p w14:paraId="2B40FCC2" w14:textId="772D5DA3" w:rsidR="006B4EBE" w:rsidRDefault="006B4EBE" w:rsidP="00420204"/>
    <w:p w14:paraId="0D196D61" w14:textId="0373BF8E" w:rsidR="00420204" w:rsidRDefault="00420204" w:rsidP="00420204"/>
    <w:p w14:paraId="0A885CCB" w14:textId="1F868258" w:rsidR="00420204" w:rsidRDefault="00420204" w:rsidP="00420204">
      <w:r>
        <w:t>Test Case #3</w:t>
      </w:r>
    </w:p>
    <w:p w14:paraId="06431B6D" w14:textId="2867695B" w:rsidR="006B720A" w:rsidRDefault="006B720A" w:rsidP="00420204"/>
    <w:p w14:paraId="22417FCF" w14:textId="45D0E112" w:rsidR="006B720A" w:rsidRDefault="006B720A" w:rsidP="00420204">
      <w:r>
        <w:rPr>
          <w:noProof/>
        </w:rPr>
        <w:drawing>
          <wp:inline distT="0" distB="0" distL="0" distR="0" wp14:anchorId="79574434" wp14:editId="23E088D6">
            <wp:extent cx="5553075" cy="387667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553075" cy="3876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0864CA" w14:textId="370F557A" w:rsidR="006B720A" w:rsidRDefault="006B720A" w:rsidP="00420204"/>
    <w:p w14:paraId="624EF6B8" w14:textId="0FF4484F" w:rsidR="006B720A" w:rsidRDefault="006B720A" w:rsidP="00420204">
      <w:r>
        <w:rPr>
          <w:noProof/>
        </w:rPr>
        <w:lastRenderedPageBreak/>
        <w:drawing>
          <wp:inline distT="0" distB="0" distL="0" distR="0" wp14:anchorId="6D74C6ED" wp14:editId="340070CD">
            <wp:extent cx="3686175" cy="275272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86175" cy="2752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86BE64" w14:textId="42AB03F1" w:rsidR="006B720A" w:rsidRDefault="006B720A" w:rsidP="00420204"/>
    <w:p w14:paraId="66923706" w14:textId="1BA1C5C0" w:rsidR="00420204" w:rsidRDefault="00420204" w:rsidP="00420204"/>
    <w:p w14:paraId="282C08CE" w14:textId="541CD817" w:rsidR="00C2310A" w:rsidRDefault="00C2310A" w:rsidP="00420204"/>
    <w:p w14:paraId="719AD86C" w14:textId="5C6DA0EB" w:rsidR="005D3022" w:rsidRDefault="005D3022" w:rsidP="00420204"/>
    <w:p w14:paraId="637F6C9E" w14:textId="160C46E2" w:rsidR="006B720A" w:rsidRDefault="006B720A" w:rsidP="00420204">
      <w:r>
        <w:t>Test Case# 4</w:t>
      </w:r>
    </w:p>
    <w:p w14:paraId="0ED19E13" w14:textId="1AA9F3CE" w:rsidR="006B720A" w:rsidRDefault="006B720A" w:rsidP="00420204"/>
    <w:p w14:paraId="04FAE275" w14:textId="690C1996" w:rsidR="006B720A" w:rsidRDefault="006B720A" w:rsidP="00420204">
      <w:r>
        <w:rPr>
          <w:noProof/>
        </w:rPr>
        <w:drawing>
          <wp:inline distT="0" distB="0" distL="0" distR="0" wp14:anchorId="103E7313" wp14:editId="46D162BD">
            <wp:extent cx="5581650" cy="25527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81650" cy="255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B68359" w14:textId="77777777" w:rsidR="006B720A" w:rsidRDefault="006B720A" w:rsidP="00420204"/>
    <w:p w14:paraId="672461D4" w14:textId="77777777" w:rsidR="006B720A" w:rsidRDefault="006B720A" w:rsidP="00420204"/>
    <w:p w14:paraId="54739F25" w14:textId="77777777" w:rsidR="006B720A" w:rsidRDefault="006B720A" w:rsidP="00420204"/>
    <w:p w14:paraId="7B253ED6" w14:textId="77777777" w:rsidR="006B720A" w:rsidRDefault="006B720A" w:rsidP="00420204"/>
    <w:p w14:paraId="1DA0DF13" w14:textId="77777777" w:rsidR="006B720A" w:rsidRDefault="006B720A" w:rsidP="00420204"/>
    <w:p w14:paraId="2AB448CC" w14:textId="77777777" w:rsidR="006B720A" w:rsidRDefault="006B720A" w:rsidP="00420204"/>
    <w:p w14:paraId="3FB6BAB0" w14:textId="77777777" w:rsidR="006B720A" w:rsidRDefault="006B720A" w:rsidP="00420204"/>
    <w:p w14:paraId="6D93C05B" w14:textId="77777777" w:rsidR="006B720A" w:rsidRDefault="006B720A" w:rsidP="00420204"/>
    <w:p w14:paraId="33DD09F9" w14:textId="6572702E" w:rsidR="006B720A" w:rsidRDefault="006B720A" w:rsidP="00420204">
      <w:r>
        <w:t>Test Case #</w:t>
      </w:r>
      <w:r w:rsidR="00C51780">
        <w:t>5</w:t>
      </w:r>
    </w:p>
    <w:p w14:paraId="48925DE9" w14:textId="6B6C17FA" w:rsidR="00C51780" w:rsidRDefault="00C51780" w:rsidP="00420204"/>
    <w:p w14:paraId="2CE0CEE1" w14:textId="447BDC2D" w:rsidR="00C51780" w:rsidRDefault="00C51780" w:rsidP="00420204">
      <w:r>
        <w:rPr>
          <w:noProof/>
        </w:rPr>
        <w:drawing>
          <wp:inline distT="0" distB="0" distL="0" distR="0" wp14:anchorId="1D3A8588" wp14:editId="69217B16">
            <wp:extent cx="5572125" cy="3143250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72125" cy="3143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BA7460" w14:textId="77777777" w:rsidR="00C51780" w:rsidRDefault="00C51780" w:rsidP="00420204"/>
    <w:p w14:paraId="7E6D3B0E" w14:textId="72469057" w:rsidR="00420204" w:rsidRDefault="006B720A" w:rsidP="00420204">
      <w:r>
        <w:rPr>
          <w:noProof/>
        </w:rPr>
        <w:drawing>
          <wp:inline distT="0" distB="0" distL="0" distR="0" wp14:anchorId="2B0B5129" wp14:editId="6C355EFE">
            <wp:extent cx="5505450" cy="24955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05450" cy="2495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1C4E92" w14:textId="10FEFF59" w:rsidR="00C51780" w:rsidRDefault="00C51780" w:rsidP="00420204"/>
    <w:p w14:paraId="2D49717E" w14:textId="77777777" w:rsidR="00C51780" w:rsidRDefault="00C51780" w:rsidP="00420204"/>
    <w:p w14:paraId="2196B7AD" w14:textId="51F8F715" w:rsidR="00C51780" w:rsidRDefault="00C51780" w:rsidP="00420204">
      <w:r>
        <w:t>Test Case # 6</w:t>
      </w:r>
    </w:p>
    <w:p w14:paraId="572BCF72" w14:textId="46C23B0E" w:rsidR="00C51780" w:rsidRDefault="00C51780" w:rsidP="00420204"/>
    <w:p w14:paraId="24605E7B" w14:textId="4DA7FEDB" w:rsidR="00C51780" w:rsidRDefault="00C51780" w:rsidP="00420204">
      <w:r>
        <w:rPr>
          <w:noProof/>
        </w:rPr>
        <w:lastRenderedPageBreak/>
        <w:drawing>
          <wp:inline distT="0" distB="0" distL="0" distR="0" wp14:anchorId="368FA558" wp14:editId="3FC6EE12">
            <wp:extent cx="5572125" cy="3143250"/>
            <wp:effectExtent l="0" t="0" r="952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72125" cy="3143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E8FAFD" w14:textId="17CD1C35" w:rsidR="00C51780" w:rsidRDefault="00C51780" w:rsidP="00420204"/>
    <w:p w14:paraId="32BFE376" w14:textId="08B018EF" w:rsidR="00C51780" w:rsidRDefault="00C51780" w:rsidP="00420204"/>
    <w:p w14:paraId="66B92D9D" w14:textId="6917C0FD" w:rsidR="0012514F" w:rsidRDefault="0012514F" w:rsidP="00420204"/>
    <w:p w14:paraId="4F53ABC3" w14:textId="77777777" w:rsidR="0012514F" w:rsidRDefault="0012514F" w:rsidP="00420204"/>
    <w:p w14:paraId="5ED1E75D" w14:textId="35A5B9F2" w:rsidR="00C51780" w:rsidRDefault="00C51780" w:rsidP="00420204"/>
    <w:p w14:paraId="31DB469E" w14:textId="2B298CAC" w:rsidR="00C51780" w:rsidRDefault="00C51780" w:rsidP="00420204">
      <w:r>
        <w:t xml:space="preserve">Test Case </w:t>
      </w:r>
      <w:r w:rsidR="0012514F">
        <w:t>#7</w:t>
      </w:r>
    </w:p>
    <w:p w14:paraId="7406773A" w14:textId="73F89441" w:rsidR="0012514F" w:rsidRDefault="0012514F" w:rsidP="00420204">
      <w:r>
        <w:rPr>
          <w:noProof/>
        </w:rPr>
        <w:drawing>
          <wp:inline distT="0" distB="0" distL="0" distR="0" wp14:anchorId="225C72AF" wp14:editId="4FA85ACC">
            <wp:extent cx="5638800" cy="24003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38800" cy="240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81E539" w14:textId="4F4B3580" w:rsidR="00CD45B0" w:rsidRDefault="00CD45B0" w:rsidP="00420204"/>
    <w:p w14:paraId="135061D8" w14:textId="0DC655FE" w:rsidR="0012514F" w:rsidRDefault="0012514F" w:rsidP="00420204"/>
    <w:p w14:paraId="0CDD9F6F" w14:textId="0F7D78E4" w:rsidR="0012514F" w:rsidRDefault="0012514F" w:rsidP="00420204">
      <w:r>
        <w:rPr>
          <w:noProof/>
        </w:rPr>
        <w:lastRenderedPageBreak/>
        <w:drawing>
          <wp:inline distT="0" distB="0" distL="0" distR="0" wp14:anchorId="05C6209F" wp14:editId="1CDE194E">
            <wp:extent cx="3686175" cy="3457575"/>
            <wp:effectExtent l="0" t="0" r="9525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86175" cy="3457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93751B" w14:textId="4FAECFF7" w:rsidR="0012514F" w:rsidRDefault="0012514F" w:rsidP="00420204">
      <w:r>
        <w:rPr>
          <w:noProof/>
        </w:rPr>
        <w:drawing>
          <wp:inline distT="0" distB="0" distL="0" distR="0" wp14:anchorId="5D02BE1D" wp14:editId="4D4448EF">
            <wp:extent cx="3629025" cy="3381375"/>
            <wp:effectExtent l="0" t="0" r="9525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29025" cy="3381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6D1A17" w14:textId="31CF17D7" w:rsidR="0012514F" w:rsidRDefault="0012514F" w:rsidP="00420204"/>
    <w:p w14:paraId="70D26872" w14:textId="1C24D1E7" w:rsidR="0012514F" w:rsidRDefault="0012514F" w:rsidP="00420204">
      <w:r>
        <w:rPr>
          <w:noProof/>
        </w:rPr>
        <w:lastRenderedPageBreak/>
        <w:drawing>
          <wp:inline distT="0" distB="0" distL="0" distR="0" wp14:anchorId="4173CA61" wp14:editId="1227CE5F">
            <wp:extent cx="5476875" cy="2924175"/>
            <wp:effectExtent l="0" t="0" r="9525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76875" cy="2924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955805" w14:textId="564FDF37" w:rsidR="0012514F" w:rsidRDefault="0012514F" w:rsidP="00420204"/>
    <w:p w14:paraId="513330C6" w14:textId="33E2F612" w:rsidR="0012514F" w:rsidRDefault="0012514F" w:rsidP="00420204"/>
    <w:p w14:paraId="2506D7B9" w14:textId="128E9D1E" w:rsidR="0012514F" w:rsidRDefault="0012514F" w:rsidP="00420204"/>
    <w:p w14:paraId="042E3143" w14:textId="7B249501" w:rsidR="0012514F" w:rsidRDefault="0012514F" w:rsidP="00420204"/>
    <w:p w14:paraId="45753402" w14:textId="3C591941" w:rsidR="0012514F" w:rsidRDefault="0012514F" w:rsidP="00420204"/>
    <w:p w14:paraId="412A9500" w14:textId="19A2F84B" w:rsidR="0012514F" w:rsidRDefault="0012514F" w:rsidP="00420204"/>
    <w:p w14:paraId="1D156362" w14:textId="214B095B" w:rsidR="0012514F" w:rsidRDefault="0012514F" w:rsidP="00420204">
      <w:r>
        <w:t>Test Case #8</w:t>
      </w:r>
    </w:p>
    <w:p w14:paraId="56B2BAA1" w14:textId="4FD3B3AF" w:rsidR="0012514F" w:rsidRDefault="0012514F" w:rsidP="00420204">
      <w:r>
        <w:rPr>
          <w:noProof/>
        </w:rPr>
        <w:drawing>
          <wp:inline distT="0" distB="0" distL="0" distR="0" wp14:anchorId="07A11805" wp14:editId="4A232A51">
            <wp:extent cx="5581650" cy="2943225"/>
            <wp:effectExtent l="0" t="0" r="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581650" cy="294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FAC765" w14:textId="77777777" w:rsidR="0012514F" w:rsidRDefault="0012514F" w:rsidP="00420204"/>
    <w:p w14:paraId="5463592E" w14:textId="77777777" w:rsidR="0012514F" w:rsidRDefault="0012514F" w:rsidP="00420204"/>
    <w:p w14:paraId="61ADB497" w14:textId="77777777" w:rsidR="0012514F" w:rsidRDefault="0012514F" w:rsidP="00420204"/>
    <w:p w14:paraId="1C1C202D" w14:textId="026116A0" w:rsidR="0012514F" w:rsidRDefault="0012514F" w:rsidP="00420204">
      <w:r>
        <w:t>Test Case #9</w:t>
      </w:r>
    </w:p>
    <w:p w14:paraId="369C4696" w14:textId="78BC83B5" w:rsidR="0012514F" w:rsidRDefault="0012514F" w:rsidP="00420204">
      <w:r>
        <w:rPr>
          <w:noProof/>
        </w:rPr>
        <w:drawing>
          <wp:inline distT="0" distB="0" distL="0" distR="0" wp14:anchorId="7315BD19" wp14:editId="24045C26">
            <wp:extent cx="5610225" cy="2990850"/>
            <wp:effectExtent l="0" t="0" r="952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610225" cy="2990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CCA03D" w14:textId="1A2C1AA1" w:rsidR="0012514F" w:rsidRDefault="0012514F" w:rsidP="00420204"/>
    <w:p w14:paraId="41C61DBC" w14:textId="390D1496" w:rsidR="00C51780" w:rsidRDefault="00C51780" w:rsidP="00420204"/>
    <w:p w14:paraId="45DBA1EC" w14:textId="15DFB600" w:rsidR="005C05A2" w:rsidRDefault="005C05A2" w:rsidP="00420204"/>
    <w:p w14:paraId="4255DA9E" w14:textId="77777777" w:rsidR="005C05A2" w:rsidRDefault="005C05A2" w:rsidP="00420204"/>
    <w:p w14:paraId="04F4F2FE" w14:textId="799ABB9D" w:rsidR="00CD45B0" w:rsidRDefault="00CD45B0" w:rsidP="00420204">
      <w:r>
        <w:t>Test Case#11</w:t>
      </w:r>
    </w:p>
    <w:p w14:paraId="401C80BA" w14:textId="208341CE" w:rsidR="00CD45B0" w:rsidRDefault="00CD45B0" w:rsidP="00420204"/>
    <w:p w14:paraId="3908C85C" w14:textId="5F647911" w:rsidR="00CD45B0" w:rsidRDefault="00CD45B0" w:rsidP="00420204">
      <w:r>
        <w:rPr>
          <w:noProof/>
        </w:rPr>
        <w:drawing>
          <wp:inline distT="0" distB="0" distL="0" distR="0" wp14:anchorId="1321474F" wp14:editId="7EB95A1E">
            <wp:extent cx="5600700" cy="286702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600700" cy="2867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85795D" w14:textId="5FC6F168" w:rsidR="00CD45B0" w:rsidRDefault="00CD45B0" w:rsidP="00420204"/>
    <w:p w14:paraId="6E2800D0" w14:textId="6A3BFFF0" w:rsidR="00CD45B0" w:rsidRDefault="00CD45B0" w:rsidP="00420204">
      <w:r>
        <w:rPr>
          <w:noProof/>
        </w:rPr>
        <w:lastRenderedPageBreak/>
        <w:drawing>
          <wp:inline distT="0" distB="0" distL="0" distR="0" wp14:anchorId="5CEC2ADB" wp14:editId="6B34F8DC">
            <wp:extent cx="3648075" cy="336232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648075" cy="3362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6894F" w14:textId="1387162E" w:rsidR="00CD45B0" w:rsidRDefault="00CD45B0" w:rsidP="00420204"/>
    <w:p w14:paraId="406A924A" w14:textId="452927C1" w:rsidR="00CD45B0" w:rsidRDefault="00CD45B0" w:rsidP="00420204"/>
    <w:p w14:paraId="56E6E15E" w14:textId="42F69C37" w:rsidR="00CD45B0" w:rsidRDefault="00CD45B0" w:rsidP="00420204"/>
    <w:p w14:paraId="09D3C10D" w14:textId="77777777" w:rsidR="00C2310A" w:rsidRDefault="00C2310A" w:rsidP="00420204"/>
    <w:p w14:paraId="31E8663F" w14:textId="7260AD36" w:rsidR="00CD45B0" w:rsidRDefault="00CD45B0" w:rsidP="00420204">
      <w:r>
        <w:t>Test Case #12</w:t>
      </w:r>
    </w:p>
    <w:p w14:paraId="284EBCEB" w14:textId="01E1D733" w:rsidR="00CD45B0" w:rsidRDefault="00CD45B0" w:rsidP="00420204">
      <w:r>
        <w:rPr>
          <w:noProof/>
        </w:rPr>
        <w:lastRenderedPageBreak/>
        <w:drawing>
          <wp:inline distT="0" distB="0" distL="0" distR="0" wp14:anchorId="44723E81" wp14:editId="6DD4B094">
            <wp:extent cx="3695700" cy="34290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95700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5FF389" w14:textId="77777777" w:rsidR="00CD45B0" w:rsidRDefault="00CD45B0" w:rsidP="00420204"/>
    <w:p w14:paraId="737513A4" w14:textId="77777777" w:rsidR="00CD45B0" w:rsidRDefault="00CD45B0" w:rsidP="00420204"/>
    <w:p w14:paraId="4EC41A55" w14:textId="77777777" w:rsidR="00CD45B0" w:rsidRDefault="00CD45B0" w:rsidP="00420204"/>
    <w:p w14:paraId="50096644" w14:textId="6D7F7BFA" w:rsidR="00CD45B0" w:rsidRDefault="00CD45B0" w:rsidP="00420204">
      <w:r>
        <w:t>Test Case #13</w:t>
      </w:r>
    </w:p>
    <w:p w14:paraId="32D9E916" w14:textId="190F8ACC" w:rsidR="00CD45B0" w:rsidRDefault="005C05A2" w:rsidP="00420204">
      <w:r>
        <w:rPr>
          <w:noProof/>
        </w:rPr>
        <w:drawing>
          <wp:inline distT="0" distB="0" distL="0" distR="0" wp14:anchorId="044C6531" wp14:editId="01D2BB4E">
            <wp:extent cx="5514975" cy="2362200"/>
            <wp:effectExtent l="0" t="0" r="952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514975" cy="236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43243D" w14:textId="25D21719" w:rsidR="002B69F8" w:rsidRDefault="002B69F8" w:rsidP="00420204"/>
    <w:p w14:paraId="07CCD2E2" w14:textId="0C686326" w:rsidR="002B69F8" w:rsidRDefault="002B69F8" w:rsidP="00420204"/>
    <w:p w14:paraId="1BB06B0C" w14:textId="52718C18" w:rsidR="005C05A2" w:rsidRDefault="005C05A2" w:rsidP="00420204"/>
    <w:p w14:paraId="69185AB2" w14:textId="665C40AB" w:rsidR="005C05A2" w:rsidRDefault="005C05A2" w:rsidP="00420204"/>
    <w:p w14:paraId="7C29D06F" w14:textId="6B2E3D3D" w:rsidR="005C05A2" w:rsidRDefault="005C05A2" w:rsidP="00420204"/>
    <w:p w14:paraId="67F0445E" w14:textId="77777777" w:rsidR="005C05A2" w:rsidRDefault="005C05A2" w:rsidP="00420204"/>
    <w:p w14:paraId="679CE363" w14:textId="013CC9D6" w:rsidR="002B69F8" w:rsidRDefault="002B69F8" w:rsidP="00420204">
      <w:r>
        <w:lastRenderedPageBreak/>
        <w:t>Test Case # 15</w:t>
      </w:r>
    </w:p>
    <w:p w14:paraId="1417C4C0" w14:textId="6EE3C174" w:rsidR="002B69F8" w:rsidRDefault="002B69F8" w:rsidP="00420204"/>
    <w:p w14:paraId="32818454" w14:textId="30B8B377" w:rsidR="002B69F8" w:rsidRDefault="002B69F8" w:rsidP="00420204">
      <w:r>
        <w:rPr>
          <w:noProof/>
        </w:rPr>
        <w:drawing>
          <wp:inline distT="0" distB="0" distL="0" distR="0" wp14:anchorId="21317FF5" wp14:editId="0306A370">
            <wp:extent cx="3667125" cy="3467100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667125" cy="346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C9A36A" w14:textId="2295E4C4" w:rsidR="002B69F8" w:rsidRDefault="002B69F8" w:rsidP="00420204"/>
    <w:p w14:paraId="6B75EE52" w14:textId="346D6C1D" w:rsidR="002B69F8" w:rsidRDefault="002B69F8" w:rsidP="00420204"/>
    <w:p w14:paraId="3FBBBE4B" w14:textId="77777777" w:rsidR="002B69F8" w:rsidRDefault="002B69F8" w:rsidP="00420204"/>
    <w:p w14:paraId="32955257" w14:textId="621679B1" w:rsidR="002B69F8" w:rsidRDefault="002B69F8" w:rsidP="00420204">
      <w:r>
        <w:t>Test Case# 16</w:t>
      </w:r>
    </w:p>
    <w:p w14:paraId="13476D0C" w14:textId="362F0E7F" w:rsidR="002B69F8" w:rsidRDefault="002B69F8" w:rsidP="00420204"/>
    <w:p w14:paraId="464BED43" w14:textId="3B2A0FA4" w:rsidR="002B69F8" w:rsidRDefault="005C05A2" w:rsidP="00420204">
      <w:r>
        <w:rPr>
          <w:noProof/>
        </w:rPr>
        <w:drawing>
          <wp:inline distT="0" distB="0" distL="0" distR="0" wp14:anchorId="57A6E3F0" wp14:editId="54DF340C">
            <wp:extent cx="3267075" cy="2885209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268191" cy="28861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D619AA" w14:textId="34EF8148" w:rsidR="002B69F8" w:rsidRDefault="002B69F8" w:rsidP="00420204"/>
    <w:p w14:paraId="633F662B" w14:textId="6433DFA9" w:rsidR="002B69F8" w:rsidRDefault="002B69F8" w:rsidP="00420204">
      <w:r>
        <w:t>Test Case# 17</w:t>
      </w:r>
    </w:p>
    <w:p w14:paraId="35183BA0" w14:textId="7DB42BCF" w:rsidR="002B69F8" w:rsidRDefault="002B69F8" w:rsidP="00420204"/>
    <w:p w14:paraId="0401975E" w14:textId="05D6C114" w:rsidR="002B69F8" w:rsidRDefault="005C05A2" w:rsidP="00420204">
      <w:r>
        <w:rPr>
          <w:noProof/>
        </w:rPr>
        <w:drawing>
          <wp:inline distT="0" distB="0" distL="0" distR="0" wp14:anchorId="1AB9D849" wp14:editId="66AB2EF3">
            <wp:extent cx="5591175" cy="3933825"/>
            <wp:effectExtent l="0" t="0" r="9525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591175" cy="3933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0EDD5C" w14:textId="2E36BC44" w:rsidR="002B69F8" w:rsidRDefault="002B69F8" w:rsidP="00420204"/>
    <w:p w14:paraId="503E4B87" w14:textId="77777777" w:rsidR="002B69F8" w:rsidRDefault="002B69F8" w:rsidP="00420204"/>
    <w:p w14:paraId="514DA3F7" w14:textId="77777777" w:rsidR="002B69F8" w:rsidRDefault="002B69F8" w:rsidP="00420204"/>
    <w:p w14:paraId="1FB0716E" w14:textId="77777777" w:rsidR="005C05A2" w:rsidRDefault="005C05A2" w:rsidP="00420204"/>
    <w:p w14:paraId="3E9E9B3D" w14:textId="77777777" w:rsidR="005C05A2" w:rsidRDefault="005C05A2" w:rsidP="00420204"/>
    <w:p w14:paraId="1C44DB3A" w14:textId="77777777" w:rsidR="005C05A2" w:rsidRDefault="005C05A2" w:rsidP="00420204"/>
    <w:p w14:paraId="0FBCA2A6" w14:textId="77777777" w:rsidR="005C05A2" w:rsidRDefault="005C05A2" w:rsidP="00420204"/>
    <w:p w14:paraId="0A8BC9FC" w14:textId="77777777" w:rsidR="005C05A2" w:rsidRDefault="005C05A2" w:rsidP="00420204"/>
    <w:p w14:paraId="6BD1083F" w14:textId="77777777" w:rsidR="005C05A2" w:rsidRDefault="005C05A2" w:rsidP="00420204"/>
    <w:p w14:paraId="36F3B0E6" w14:textId="77777777" w:rsidR="005C05A2" w:rsidRDefault="005C05A2" w:rsidP="00420204"/>
    <w:p w14:paraId="5F38B5A1" w14:textId="77777777" w:rsidR="005C05A2" w:rsidRDefault="005C05A2" w:rsidP="00420204"/>
    <w:p w14:paraId="23DC13E2" w14:textId="77777777" w:rsidR="005C05A2" w:rsidRDefault="005C05A2" w:rsidP="00420204"/>
    <w:p w14:paraId="37340B99" w14:textId="77777777" w:rsidR="005C05A2" w:rsidRDefault="005C05A2" w:rsidP="00420204"/>
    <w:p w14:paraId="3D2C6B3B" w14:textId="77777777" w:rsidR="005C05A2" w:rsidRDefault="005C05A2" w:rsidP="00420204"/>
    <w:p w14:paraId="4F51DF4E" w14:textId="77777777" w:rsidR="005C05A2" w:rsidRDefault="005C05A2" w:rsidP="00420204"/>
    <w:p w14:paraId="2FE39A5A" w14:textId="77777777" w:rsidR="005C05A2" w:rsidRDefault="005C05A2" w:rsidP="00420204"/>
    <w:p w14:paraId="61502A4E" w14:textId="77777777" w:rsidR="005C05A2" w:rsidRDefault="005C05A2" w:rsidP="00420204"/>
    <w:p w14:paraId="04E14311" w14:textId="49A530DB" w:rsidR="002B69F8" w:rsidRDefault="002B69F8" w:rsidP="00420204">
      <w:r>
        <w:lastRenderedPageBreak/>
        <w:t>Test Case# 19</w:t>
      </w:r>
    </w:p>
    <w:p w14:paraId="1D32DA2C" w14:textId="0936B16B" w:rsidR="002B69F8" w:rsidRDefault="005C05A2" w:rsidP="00420204">
      <w:r>
        <w:rPr>
          <w:noProof/>
        </w:rPr>
        <w:drawing>
          <wp:inline distT="0" distB="0" distL="0" distR="0" wp14:anchorId="12411809" wp14:editId="1C6F6D2C">
            <wp:extent cx="2933700" cy="3130288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934862" cy="3131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CFF072" w14:textId="14CABFE3" w:rsidR="002B69F8" w:rsidRDefault="002B69F8" w:rsidP="00420204"/>
    <w:p w14:paraId="6E4D0EFD" w14:textId="77777777" w:rsidR="006B4EBE" w:rsidRDefault="006B4EBE" w:rsidP="00420204"/>
    <w:p w14:paraId="41302F79" w14:textId="55E5C0E0" w:rsidR="006B4EBE" w:rsidRDefault="006B4EBE" w:rsidP="00420204">
      <w:r>
        <w:t>Test Case #20</w:t>
      </w:r>
    </w:p>
    <w:p w14:paraId="6A2535A0" w14:textId="30873CAD" w:rsidR="006B4EBE" w:rsidRDefault="006B4EBE" w:rsidP="00420204"/>
    <w:p w14:paraId="4F2F94DC" w14:textId="6AE0EAB7" w:rsidR="006B4EBE" w:rsidRDefault="005C05A2" w:rsidP="00420204">
      <w:r>
        <w:rPr>
          <w:noProof/>
        </w:rPr>
        <w:drawing>
          <wp:inline distT="0" distB="0" distL="0" distR="0" wp14:anchorId="51996F48" wp14:editId="31EF3D74">
            <wp:extent cx="2990850" cy="3116121"/>
            <wp:effectExtent l="0" t="0" r="0" b="825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991453" cy="31167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26E59A" w14:textId="070FE249" w:rsidR="006B4EBE" w:rsidRDefault="006B4EBE" w:rsidP="00420204"/>
    <w:p w14:paraId="0768BBC0" w14:textId="49BBC80A" w:rsidR="006B4EBE" w:rsidRDefault="006B4EBE" w:rsidP="00420204"/>
    <w:p w14:paraId="0ABBE90A" w14:textId="65E7E778" w:rsidR="006B4EBE" w:rsidRDefault="006B4EBE" w:rsidP="00420204"/>
    <w:p w14:paraId="0CA7C156" w14:textId="77777777" w:rsidR="006B4EBE" w:rsidRDefault="006B4EBE" w:rsidP="00420204"/>
    <w:p w14:paraId="288D5C81" w14:textId="79BBEB0D" w:rsidR="006B4EBE" w:rsidRDefault="006B4EBE" w:rsidP="00420204">
      <w:r>
        <w:t>Test Case # 21</w:t>
      </w:r>
    </w:p>
    <w:p w14:paraId="39354929" w14:textId="0E636D59" w:rsidR="005C05A2" w:rsidRDefault="005C05A2" w:rsidP="00420204">
      <w:r>
        <w:rPr>
          <w:noProof/>
        </w:rPr>
        <w:drawing>
          <wp:inline distT="0" distB="0" distL="0" distR="0" wp14:anchorId="1766A848" wp14:editId="5852876E">
            <wp:extent cx="5610225" cy="2943225"/>
            <wp:effectExtent l="0" t="0" r="9525" b="95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610225" cy="294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466A86" w14:textId="047148D0" w:rsidR="006B4EBE" w:rsidRDefault="006B4EBE" w:rsidP="00420204"/>
    <w:p w14:paraId="0902F489" w14:textId="1AB0B272" w:rsidR="006B4EBE" w:rsidRDefault="006B4EBE" w:rsidP="00420204">
      <w:r>
        <w:rPr>
          <w:noProof/>
        </w:rPr>
        <w:drawing>
          <wp:inline distT="0" distB="0" distL="0" distR="0" wp14:anchorId="16A26B23" wp14:editId="2DFFCF2D">
            <wp:extent cx="4438650" cy="255721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444914" cy="2560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BA8DB8" w14:textId="67330516" w:rsidR="006B4EBE" w:rsidRDefault="006B4EBE" w:rsidP="006B4EBE"/>
    <w:p w14:paraId="3E554F5C" w14:textId="77777777" w:rsidR="006B4EBE" w:rsidRDefault="006B4EBE" w:rsidP="006B4EBE">
      <w:pPr>
        <w:tabs>
          <w:tab w:val="left" w:pos="255"/>
          <w:tab w:val="left" w:pos="7665"/>
        </w:tabs>
      </w:pPr>
      <w:r>
        <w:tab/>
      </w:r>
    </w:p>
    <w:p w14:paraId="2B571255" w14:textId="41ED0E95" w:rsidR="006B4EBE" w:rsidRDefault="006B4EBE" w:rsidP="006B4EBE">
      <w:pPr>
        <w:tabs>
          <w:tab w:val="left" w:pos="255"/>
          <w:tab w:val="left" w:pos="7665"/>
        </w:tabs>
      </w:pPr>
      <w:r>
        <w:tab/>
      </w:r>
    </w:p>
    <w:p w14:paraId="4DECCF57" w14:textId="77777777" w:rsidR="006B4EBE" w:rsidRDefault="006B4EBE" w:rsidP="006B4EBE">
      <w:pPr>
        <w:tabs>
          <w:tab w:val="left" w:pos="7665"/>
        </w:tabs>
      </w:pPr>
      <w:r>
        <w:t>Test Case# 23</w:t>
      </w:r>
    </w:p>
    <w:p w14:paraId="36996349" w14:textId="69D23F1B" w:rsidR="006B4EBE" w:rsidRDefault="006B4EBE" w:rsidP="006B4EBE">
      <w:pPr>
        <w:tabs>
          <w:tab w:val="left" w:pos="7665"/>
        </w:tabs>
      </w:pPr>
      <w:r>
        <w:rPr>
          <w:noProof/>
        </w:rPr>
        <w:lastRenderedPageBreak/>
        <w:drawing>
          <wp:inline distT="0" distB="0" distL="0" distR="0" wp14:anchorId="4E641273" wp14:editId="7024A622">
            <wp:extent cx="3686175" cy="2867025"/>
            <wp:effectExtent l="0" t="0" r="9525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686175" cy="2867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CBE1F9" w14:textId="0D8A4318" w:rsidR="006B4EBE" w:rsidRDefault="006B4EBE" w:rsidP="006B4EBE">
      <w:pPr>
        <w:tabs>
          <w:tab w:val="left" w:pos="7665"/>
        </w:tabs>
      </w:pPr>
    </w:p>
    <w:p w14:paraId="1D461042" w14:textId="77777777" w:rsidR="006B4EBE" w:rsidRDefault="006B4EBE" w:rsidP="006B4EBE">
      <w:pPr>
        <w:tabs>
          <w:tab w:val="left" w:pos="7665"/>
        </w:tabs>
      </w:pPr>
    </w:p>
    <w:p w14:paraId="7383F3D1" w14:textId="77777777" w:rsidR="006B4EBE" w:rsidRDefault="006B4EBE" w:rsidP="006B4EBE">
      <w:pPr>
        <w:tabs>
          <w:tab w:val="left" w:pos="7665"/>
        </w:tabs>
      </w:pPr>
    </w:p>
    <w:p w14:paraId="7786823F" w14:textId="77777777" w:rsidR="006B4EBE" w:rsidRDefault="006B4EBE" w:rsidP="006B4EBE">
      <w:pPr>
        <w:tabs>
          <w:tab w:val="left" w:pos="7665"/>
        </w:tabs>
      </w:pPr>
    </w:p>
    <w:p w14:paraId="6CAFF65F" w14:textId="77777777" w:rsidR="006B4EBE" w:rsidRDefault="006B4EBE" w:rsidP="006B4EBE">
      <w:pPr>
        <w:tabs>
          <w:tab w:val="left" w:pos="7665"/>
        </w:tabs>
      </w:pPr>
    </w:p>
    <w:p w14:paraId="461D42DA" w14:textId="77777777" w:rsidR="006B4EBE" w:rsidRDefault="006B4EBE" w:rsidP="006B4EBE">
      <w:pPr>
        <w:tabs>
          <w:tab w:val="left" w:pos="7665"/>
        </w:tabs>
      </w:pPr>
    </w:p>
    <w:p w14:paraId="1EF485DE" w14:textId="77777777" w:rsidR="006B4EBE" w:rsidRDefault="006B4EBE" w:rsidP="006B4EBE">
      <w:pPr>
        <w:tabs>
          <w:tab w:val="left" w:pos="7665"/>
        </w:tabs>
      </w:pPr>
    </w:p>
    <w:p w14:paraId="61B8A922" w14:textId="77777777" w:rsidR="006B4EBE" w:rsidRDefault="006B4EBE" w:rsidP="006B4EBE">
      <w:pPr>
        <w:tabs>
          <w:tab w:val="left" w:pos="7665"/>
        </w:tabs>
      </w:pPr>
    </w:p>
    <w:p w14:paraId="433222D9" w14:textId="77777777" w:rsidR="006B4EBE" w:rsidRDefault="006B4EBE" w:rsidP="006B4EBE">
      <w:pPr>
        <w:tabs>
          <w:tab w:val="left" w:pos="7665"/>
        </w:tabs>
      </w:pPr>
    </w:p>
    <w:p w14:paraId="0C3CB4CE" w14:textId="756FBAEA" w:rsidR="006B4EBE" w:rsidRDefault="006B4EBE" w:rsidP="006B4EBE">
      <w:pPr>
        <w:tabs>
          <w:tab w:val="left" w:pos="7665"/>
        </w:tabs>
      </w:pPr>
      <w:r>
        <w:t>Test Case# 24</w:t>
      </w:r>
    </w:p>
    <w:p w14:paraId="261BE392" w14:textId="57BA5997" w:rsidR="006B4EBE" w:rsidRDefault="00C2310A" w:rsidP="006B4EBE">
      <w:pPr>
        <w:tabs>
          <w:tab w:val="left" w:pos="7665"/>
        </w:tabs>
      </w:pPr>
      <w:r>
        <w:rPr>
          <w:noProof/>
        </w:rPr>
        <w:drawing>
          <wp:inline distT="0" distB="0" distL="0" distR="0" wp14:anchorId="230BCAFA" wp14:editId="1676997C">
            <wp:extent cx="3705225" cy="2705100"/>
            <wp:effectExtent l="0" t="0" r="9525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705225" cy="270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579D0C" w14:textId="23EDAB36" w:rsidR="006B4EBE" w:rsidRDefault="006B4EBE" w:rsidP="006B4EBE">
      <w:pPr>
        <w:tabs>
          <w:tab w:val="left" w:pos="7665"/>
        </w:tabs>
      </w:pPr>
    </w:p>
    <w:p w14:paraId="6FCDF687" w14:textId="4B7796EC" w:rsidR="006B4EBE" w:rsidRDefault="006B4EBE" w:rsidP="006B4EBE">
      <w:pPr>
        <w:tabs>
          <w:tab w:val="left" w:pos="7665"/>
        </w:tabs>
      </w:pPr>
    </w:p>
    <w:p w14:paraId="45E5BB91" w14:textId="7EB16722" w:rsidR="006B4EBE" w:rsidRDefault="006B4EBE" w:rsidP="006B4EBE">
      <w:pPr>
        <w:tabs>
          <w:tab w:val="left" w:pos="7665"/>
        </w:tabs>
      </w:pPr>
      <w:r>
        <w:t>Test Case #25</w:t>
      </w:r>
    </w:p>
    <w:p w14:paraId="76CE78C3" w14:textId="2862E9F0" w:rsidR="00C2310A" w:rsidRDefault="00C2310A" w:rsidP="006B4EBE">
      <w:pPr>
        <w:tabs>
          <w:tab w:val="left" w:pos="7665"/>
        </w:tabs>
      </w:pPr>
    </w:p>
    <w:p w14:paraId="75B56CBC" w14:textId="5D0D54CE" w:rsidR="00C2310A" w:rsidRDefault="00C2310A" w:rsidP="006B4EBE">
      <w:pPr>
        <w:tabs>
          <w:tab w:val="left" w:pos="7665"/>
        </w:tabs>
      </w:pPr>
      <w:r>
        <w:rPr>
          <w:noProof/>
        </w:rPr>
        <w:drawing>
          <wp:inline distT="0" distB="0" distL="0" distR="0" wp14:anchorId="3A260451" wp14:editId="5F806E1E">
            <wp:extent cx="5591175" cy="3276600"/>
            <wp:effectExtent l="0" t="0" r="9525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591175" cy="3276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7B4FDB" w14:textId="77777777" w:rsidR="00C2310A" w:rsidRDefault="00C2310A" w:rsidP="006B4EBE">
      <w:pPr>
        <w:tabs>
          <w:tab w:val="left" w:pos="7665"/>
        </w:tabs>
      </w:pPr>
    </w:p>
    <w:p w14:paraId="4C8E5A83" w14:textId="19AAD6FA" w:rsidR="006B4EBE" w:rsidRDefault="006B4EBE" w:rsidP="006B4EBE">
      <w:pPr>
        <w:tabs>
          <w:tab w:val="left" w:pos="7665"/>
        </w:tabs>
      </w:pPr>
      <w:r>
        <w:rPr>
          <w:noProof/>
        </w:rPr>
        <w:drawing>
          <wp:inline distT="0" distB="0" distL="0" distR="0" wp14:anchorId="4A05E898" wp14:editId="5FB8FCC3">
            <wp:extent cx="5591175" cy="3143250"/>
            <wp:effectExtent l="0" t="0" r="952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591175" cy="3143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59711C" w14:textId="3251D166" w:rsidR="006B4EBE" w:rsidRDefault="006B4EBE" w:rsidP="006B4EBE">
      <w:pPr>
        <w:tabs>
          <w:tab w:val="left" w:pos="7665"/>
        </w:tabs>
      </w:pPr>
    </w:p>
    <w:p w14:paraId="07DB154B" w14:textId="7ACC8C8C" w:rsidR="00C2310A" w:rsidRDefault="00C2310A" w:rsidP="006B4EBE">
      <w:pPr>
        <w:tabs>
          <w:tab w:val="left" w:pos="7665"/>
        </w:tabs>
      </w:pPr>
    </w:p>
    <w:p w14:paraId="1438E0CE" w14:textId="19B83C56" w:rsidR="00C2310A" w:rsidRDefault="00C2310A" w:rsidP="006B4EBE">
      <w:pPr>
        <w:tabs>
          <w:tab w:val="left" w:pos="7665"/>
        </w:tabs>
      </w:pPr>
      <w:r>
        <w:lastRenderedPageBreak/>
        <w:t>Test Case# 27</w:t>
      </w:r>
    </w:p>
    <w:p w14:paraId="4BEF7DFE" w14:textId="67A763D0" w:rsidR="00C2310A" w:rsidRDefault="00C2310A" w:rsidP="006B4EBE">
      <w:pPr>
        <w:tabs>
          <w:tab w:val="left" w:pos="7665"/>
        </w:tabs>
      </w:pPr>
      <w:r>
        <w:rPr>
          <w:noProof/>
        </w:rPr>
        <w:drawing>
          <wp:inline distT="0" distB="0" distL="0" distR="0" wp14:anchorId="210D9112" wp14:editId="2725EBC2">
            <wp:extent cx="4286250" cy="2781659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292294" cy="2785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D1847" w14:textId="77777777" w:rsidR="00C2310A" w:rsidRDefault="00C2310A" w:rsidP="006B4EBE">
      <w:pPr>
        <w:tabs>
          <w:tab w:val="left" w:pos="7665"/>
        </w:tabs>
      </w:pPr>
    </w:p>
    <w:p w14:paraId="40950BA3" w14:textId="5C34C50D" w:rsidR="00C2310A" w:rsidRDefault="00C2310A" w:rsidP="006B4EBE">
      <w:pPr>
        <w:tabs>
          <w:tab w:val="left" w:pos="7665"/>
        </w:tabs>
      </w:pPr>
      <w:r>
        <w:rPr>
          <w:noProof/>
        </w:rPr>
        <w:drawing>
          <wp:inline distT="0" distB="0" distL="0" distR="0" wp14:anchorId="1C4CEC3F" wp14:editId="49A8B152">
            <wp:extent cx="4589670" cy="2981325"/>
            <wp:effectExtent l="0" t="0" r="1905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595734" cy="2985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87D8E" w14:textId="05CE2596" w:rsidR="00C2310A" w:rsidRDefault="00C2310A" w:rsidP="006B4EBE">
      <w:pPr>
        <w:tabs>
          <w:tab w:val="left" w:pos="7665"/>
        </w:tabs>
      </w:pPr>
    </w:p>
    <w:p w14:paraId="5084A676" w14:textId="4A943913" w:rsidR="00C2310A" w:rsidRDefault="00C2310A" w:rsidP="006B4EBE">
      <w:pPr>
        <w:tabs>
          <w:tab w:val="left" w:pos="7665"/>
        </w:tabs>
      </w:pPr>
      <w:r>
        <w:rPr>
          <w:noProof/>
        </w:rPr>
        <w:lastRenderedPageBreak/>
        <w:drawing>
          <wp:inline distT="0" distB="0" distL="0" distR="0" wp14:anchorId="0C67EAAF" wp14:editId="09A2EE14">
            <wp:extent cx="5572125" cy="3638550"/>
            <wp:effectExtent l="0" t="0" r="9525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572125" cy="3638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5E7681" w14:textId="4CAA2E82" w:rsidR="00C2310A" w:rsidRDefault="00C2310A" w:rsidP="006B4EBE">
      <w:pPr>
        <w:tabs>
          <w:tab w:val="left" w:pos="7665"/>
        </w:tabs>
      </w:pPr>
    </w:p>
    <w:p w14:paraId="61601A91" w14:textId="6F8388CC" w:rsidR="00C2310A" w:rsidRDefault="00C2310A" w:rsidP="006B4EBE">
      <w:pPr>
        <w:tabs>
          <w:tab w:val="left" w:pos="7665"/>
        </w:tabs>
      </w:pPr>
    </w:p>
    <w:p w14:paraId="2423E99B" w14:textId="10C59D94" w:rsidR="00C2310A" w:rsidRDefault="00C2310A" w:rsidP="006B4EBE">
      <w:pPr>
        <w:tabs>
          <w:tab w:val="left" w:pos="7665"/>
        </w:tabs>
      </w:pPr>
    </w:p>
    <w:p w14:paraId="083AE812" w14:textId="56E5C1F2" w:rsidR="00C2310A" w:rsidRDefault="00C2310A" w:rsidP="006B4EBE">
      <w:pPr>
        <w:tabs>
          <w:tab w:val="left" w:pos="7665"/>
        </w:tabs>
      </w:pPr>
    </w:p>
    <w:p w14:paraId="474E3EB9" w14:textId="1FC928EF" w:rsidR="00C2310A" w:rsidRDefault="00C2310A" w:rsidP="006B4EBE">
      <w:pPr>
        <w:tabs>
          <w:tab w:val="left" w:pos="7665"/>
        </w:tabs>
      </w:pPr>
    </w:p>
    <w:p w14:paraId="0334179E" w14:textId="007AC41F" w:rsidR="00C2310A" w:rsidRDefault="00C2310A" w:rsidP="006B4EBE">
      <w:pPr>
        <w:tabs>
          <w:tab w:val="left" w:pos="7665"/>
        </w:tabs>
      </w:pPr>
    </w:p>
    <w:p w14:paraId="00C283D4" w14:textId="414806B8" w:rsidR="00C2310A" w:rsidRDefault="00C2310A" w:rsidP="006B4EBE">
      <w:pPr>
        <w:tabs>
          <w:tab w:val="left" w:pos="7665"/>
        </w:tabs>
      </w:pPr>
    </w:p>
    <w:p w14:paraId="03369C17" w14:textId="610EE2D7" w:rsidR="00C2310A" w:rsidRDefault="00C2310A" w:rsidP="006B4EBE">
      <w:pPr>
        <w:tabs>
          <w:tab w:val="left" w:pos="7665"/>
        </w:tabs>
      </w:pPr>
    </w:p>
    <w:p w14:paraId="13212CB3" w14:textId="7ABC8A4B" w:rsidR="00C2310A" w:rsidRDefault="00C2310A" w:rsidP="006B4EBE">
      <w:pPr>
        <w:tabs>
          <w:tab w:val="left" w:pos="7665"/>
        </w:tabs>
      </w:pPr>
    </w:p>
    <w:p w14:paraId="2E125316" w14:textId="100A45F1" w:rsidR="00C2310A" w:rsidRDefault="00C2310A" w:rsidP="006B4EBE">
      <w:pPr>
        <w:tabs>
          <w:tab w:val="left" w:pos="7665"/>
        </w:tabs>
      </w:pPr>
    </w:p>
    <w:p w14:paraId="7529E4F2" w14:textId="6341132B" w:rsidR="00C2310A" w:rsidRDefault="00C2310A" w:rsidP="006B4EBE">
      <w:pPr>
        <w:tabs>
          <w:tab w:val="left" w:pos="7665"/>
        </w:tabs>
      </w:pPr>
    </w:p>
    <w:p w14:paraId="5289512E" w14:textId="78FC3583" w:rsidR="00C2310A" w:rsidRDefault="00C2310A" w:rsidP="006B4EBE">
      <w:pPr>
        <w:tabs>
          <w:tab w:val="left" w:pos="7665"/>
        </w:tabs>
      </w:pPr>
    </w:p>
    <w:p w14:paraId="7E9DE0B1" w14:textId="09C1DB1E" w:rsidR="00C2310A" w:rsidRDefault="00C2310A" w:rsidP="006B4EBE">
      <w:pPr>
        <w:tabs>
          <w:tab w:val="left" w:pos="7665"/>
        </w:tabs>
      </w:pPr>
    </w:p>
    <w:p w14:paraId="6CFFC844" w14:textId="2BB2C5A7" w:rsidR="00C2310A" w:rsidRDefault="00C2310A" w:rsidP="006B4EBE">
      <w:pPr>
        <w:tabs>
          <w:tab w:val="left" w:pos="7665"/>
        </w:tabs>
      </w:pPr>
    </w:p>
    <w:p w14:paraId="04554F58" w14:textId="57D194DF" w:rsidR="00C2310A" w:rsidRDefault="00C2310A" w:rsidP="006B4EBE">
      <w:pPr>
        <w:tabs>
          <w:tab w:val="left" w:pos="7665"/>
        </w:tabs>
      </w:pPr>
    </w:p>
    <w:p w14:paraId="1E4907CE" w14:textId="72BD26AD" w:rsidR="00C2310A" w:rsidRDefault="00C2310A" w:rsidP="006B4EBE">
      <w:pPr>
        <w:tabs>
          <w:tab w:val="left" w:pos="7665"/>
        </w:tabs>
      </w:pPr>
    </w:p>
    <w:p w14:paraId="5D81A791" w14:textId="52065518" w:rsidR="00C2310A" w:rsidRDefault="00C2310A" w:rsidP="006B4EBE">
      <w:pPr>
        <w:tabs>
          <w:tab w:val="left" w:pos="7665"/>
        </w:tabs>
      </w:pPr>
    </w:p>
    <w:p w14:paraId="57FB5761" w14:textId="60540006" w:rsidR="00C2310A" w:rsidRDefault="00C2310A" w:rsidP="006B4EBE">
      <w:pPr>
        <w:tabs>
          <w:tab w:val="left" w:pos="7665"/>
        </w:tabs>
      </w:pPr>
    </w:p>
    <w:p w14:paraId="1191D394" w14:textId="226E8FBC" w:rsidR="00C2310A" w:rsidRDefault="00C2310A" w:rsidP="006B4EBE">
      <w:pPr>
        <w:tabs>
          <w:tab w:val="left" w:pos="7665"/>
        </w:tabs>
      </w:pPr>
    </w:p>
    <w:p w14:paraId="068CF744" w14:textId="68F6A89E" w:rsidR="00C2310A" w:rsidRDefault="00C2310A" w:rsidP="006B4EBE">
      <w:pPr>
        <w:tabs>
          <w:tab w:val="left" w:pos="7665"/>
        </w:tabs>
      </w:pPr>
    </w:p>
    <w:p w14:paraId="59AFA916" w14:textId="77777777" w:rsidR="00C2310A" w:rsidRDefault="00C2310A" w:rsidP="006B4EBE">
      <w:pPr>
        <w:tabs>
          <w:tab w:val="left" w:pos="7665"/>
        </w:tabs>
      </w:pPr>
    </w:p>
    <w:p w14:paraId="6B4B0E34" w14:textId="77777777" w:rsidR="00C2310A" w:rsidRDefault="00C2310A" w:rsidP="006B4EBE">
      <w:pPr>
        <w:tabs>
          <w:tab w:val="left" w:pos="7665"/>
        </w:tabs>
      </w:pPr>
    </w:p>
    <w:p w14:paraId="37C70479" w14:textId="7D6B367A" w:rsidR="00C2310A" w:rsidRDefault="00C2310A" w:rsidP="006B4EBE">
      <w:pPr>
        <w:tabs>
          <w:tab w:val="left" w:pos="7665"/>
        </w:tabs>
      </w:pPr>
      <w:r>
        <w:t>Test Case # 28</w:t>
      </w:r>
    </w:p>
    <w:p w14:paraId="1515DBBC" w14:textId="139B5EE4" w:rsidR="00C2310A" w:rsidRDefault="00C2310A" w:rsidP="006B4EBE">
      <w:pPr>
        <w:tabs>
          <w:tab w:val="left" w:pos="7665"/>
        </w:tabs>
      </w:pPr>
      <w:r>
        <w:rPr>
          <w:noProof/>
        </w:rPr>
        <w:drawing>
          <wp:inline distT="0" distB="0" distL="0" distR="0" wp14:anchorId="4A93FB9D" wp14:editId="2A288503">
            <wp:extent cx="5362575" cy="5362575"/>
            <wp:effectExtent l="0" t="0" r="9525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362575" cy="5362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F39649" w14:textId="47D9242B" w:rsidR="00C2310A" w:rsidRDefault="00C2310A" w:rsidP="006B4EBE">
      <w:pPr>
        <w:tabs>
          <w:tab w:val="left" w:pos="7665"/>
        </w:tabs>
      </w:pPr>
    </w:p>
    <w:p w14:paraId="704D618E" w14:textId="719AE027" w:rsidR="00C2310A" w:rsidRPr="006B4EBE" w:rsidRDefault="00C2310A" w:rsidP="006B4EBE">
      <w:pPr>
        <w:tabs>
          <w:tab w:val="left" w:pos="7665"/>
        </w:tabs>
      </w:pPr>
      <w:r>
        <w:rPr>
          <w:noProof/>
        </w:rPr>
        <w:lastRenderedPageBreak/>
        <w:drawing>
          <wp:inline distT="0" distB="0" distL="0" distR="0" wp14:anchorId="5D962257" wp14:editId="63B04C47">
            <wp:extent cx="5495925" cy="3695700"/>
            <wp:effectExtent l="0" t="0" r="9525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495925" cy="3695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2310A" w:rsidRPr="006B4EBE" w:rsidSect="006B4EBE">
      <w:footerReference w:type="default" r:id="rId38"/>
      <w:pgSz w:w="12240" w:h="15840"/>
      <w:pgMar w:top="1440" w:right="1440" w:bottom="1440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F9258A" w14:textId="77777777" w:rsidR="00C17B1B" w:rsidRDefault="00C17B1B" w:rsidP="00641A34">
      <w:r>
        <w:separator/>
      </w:r>
    </w:p>
  </w:endnote>
  <w:endnote w:type="continuationSeparator" w:id="0">
    <w:p w14:paraId="31C312E4" w14:textId="77777777" w:rsidR="00C17B1B" w:rsidRDefault="00C17B1B" w:rsidP="00641A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24ECA8" w14:textId="77777777" w:rsidR="006B4EBE" w:rsidRDefault="006B4EBE" w:rsidP="006B4EBE">
    <w:pPr>
      <w:tabs>
        <w:tab w:val="center" w:pos="4680"/>
        <w:tab w:val="right" w:pos="9360"/>
      </w:tabs>
      <w:spacing w:after="720"/>
    </w:pPr>
    <w:r>
      <w:t xml:space="preserve">Page </w:t>
    </w:r>
    <w:r>
      <w:rPr>
        <w:b/>
      </w:rPr>
      <w:fldChar w:fldCharType="begin"/>
    </w:r>
    <w:r>
      <w:rPr>
        <w:b/>
      </w:rPr>
      <w:instrText>PAGE</w:instrText>
    </w:r>
    <w:r>
      <w:rPr>
        <w:b/>
      </w:rPr>
      <w:fldChar w:fldCharType="separate"/>
    </w:r>
    <w:r>
      <w:rPr>
        <w:b/>
      </w:rPr>
      <w:t>1</w:t>
    </w:r>
    <w:r>
      <w:rPr>
        <w:b/>
      </w:rPr>
      <w:fldChar w:fldCharType="end"/>
    </w:r>
    <w:r>
      <w:t xml:space="preserve"> of </w:t>
    </w:r>
    <w:r>
      <w:rPr>
        <w:b/>
      </w:rPr>
      <w:fldChar w:fldCharType="begin"/>
    </w:r>
    <w:r>
      <w:rPr>
        <w:b/>
      </w:rPr>
      <w:instrText>NUMPAGES</w:instrText>
    </w:r>
    <w:r>
      <w:rPr>
        <w:b/>
      </w:rPr>
      <w:fldChar w:fldCharType="separate"/>
    </w:r>
    <w:r>
      <w:rPr>
        <w:b/>
      </w:rPr>
      <w:t>8</w:t>
    </w:r>
    <w:r>
      <w:rPr>
        <w:b/>
      </w:rPr>
      <w:fldChar w:fldCharType="end"/>
    </w:r>
    <w:r>
      <w:rPr>
        <w:b/>
      </w:rPr>
      <w:tab/>
    </w:r>
    <w:r>
      <w:rPr>
        <w:b/>
      </w:rPr>
      <w:tab/>
      <w:t>Version 1.0</w:t>
    </w:r>
  </w:p>
  <w:p w14:paraId="3A97AB32" w14:textId="77777777" w:rsidR="006B4EBE" w:rsidRDefault="006B4EBE" w:rsidP="006B4EBE">
    <w:pPr>
      <w:tabs>
        <w:tab w:val="center" w:pos="4680"/>
        <w:tab w:val="right" w:pos="9360"/>
      </w:tabs>
      <w:spacing w:after="720"/>
    </w:pPr>
  </w:p>
  <w:p w14:paraId="2D7476D6" w14:textId="77777777" w:rsidR="006B4EBE" w:rsidRPr="006B4EBE" w:rsidRDefault="006B4EBE" w:rsidP="006B4E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83D133" w14:textId="77777777" w:rsidR="00C17B1B" w:rsidRDefault="00C17B1B" w:rsidP="00641A34">
      <w:r>
        <w:separator/>
      </w:r>
    </w:p>
  </w:footnote>
  <w:footnote w:type="continuationSeparator" w:id="0">
    <w:p w14:paraId="41CB8358" w14:textId="77777777" w:rsidR="00C17B1B" w:rsidRDefault="00C17B1B" w:rsidP="00641A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B201A7"/>
    <w:multiLevelType w:val="hybridMultilevel"/>
    <w:tmpl w:val="25F69CEE"/>
    <w:lvl w:ilvl="0" w:tplc="4508C94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5E8264CD"/>
    <w:multiLevelType w:val="multilevel"/>
    <w:tmpl w:val="C7301EE6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260" w:hanging="540"/>
      </w:pPr>
      <w:rPr>
        <w:rFonts w:hint="default"/>
      </w:rPr>
    </w:lvl>
    <w:lvl w:ilvl="2">
      <w:start w:val="2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2" w15:restartNumberingAfterBreak="0">
    <w:nsid w:val="6A7E2C89"/>
    <w:multiLevelType w:val="hybridMultilevel"/>
    <w:tmpl w:val="5A8280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20679621">
    <w:abstractNumId w:val="0"/>
  </w:num>
  <w:num w:numId="2" w16cid:durableId="399444637">
    <w:abstractNumId w:val="1"/>
  </w:num>
  <w:num w:numId="3" w16cid:durableId="190567467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wMTEzszC3MDU2MjdS0lEKTi0uzszPAykwrAUAracyUSwAAAA="/>
  </w:docVars>
  <w:rsids>
    <w:rsidRoot w:val="00F00BA1"/>
    <w:rsid w:val="00084B1C"/>
    <w:rsid w:val="0011230C"/>
    <w:rsid w:val="0012514F"/>
    <w:rsid w:val="00170E91"/>
    <w:rsid w:val="00196AAA"/>
    <w:rsid w:val="001A2666"/>
    <w:rsid w:val="00240DAB"/>
    <w:rsid w:val="00241300"/>
    <w:rsid w:val="00254DF6"/>
    <w:rsid w:val="00256483"/>
    <w:rsid w:val="0029571A"/>
    <w:rsid w:val="002B69F8"/>
    <w:rsid w:val="00350DB6"/>
    <w:rsid w:val="00353493"/>
    <w:rsid w:val="003D2472"/>
    <w:rsid w:val="00420204"/>
    <w:rsid w:val="00454327"/>
    <w:rsid w:val="004E75EC"/>
    <w:rsid w:val="00506DB1"/>
    <w:rsid w:val="00587AD6"/>
    <w:rsid w:val="005C05A2"/>
    <w:rsid w:val="005D3022"/>
    <w:rsid w:val="00602E86"/>
    <w:rsid w:val="00641A34"/>
    <w:rsid w:val="006B4EBE"/>
    <w:rsid w:val="006B720A"/>
    <w:rsid w:val="006E3D11"/>
    <w:rsid w:val="0072529F"/>
    <w:rsid w:val="00743986"/>
    <w:rsid w:val="00772BF9"/>
    <w:rsid w:val="007A480C"/>
    <w:rsid w:val="007E15DB"/>
    <w:rsid w:val="00895A38"/>
    <w:rsid w:val="008F4ADF"/>
    <w:rsid w:val="0090547A"/>
    <w:rsid w:val="00906614"/>
    <w:rsid w:val="0092734F"/>
    <w:rsid w:val="00976A1A"/>
    <w:rsid w:val="00992C79"/>
    <w:rsid w:val="00A34FA7"/>
    <w:rsid w:val="00A42343"/>
    <w:rsid w:val="00AF16C0"/>
    <w:rsid w:val="00AF514A"/>
    <w:rsid w:val="00B578D2"/>
    <w:rsid w:val="00BC7F64"/>
    <w:rsid w:val="00C17B1B"/>
    <w:rsid w:val="00C2310A"/>
    <w:rsid w:val="00C3475A"/>
    <w:rsid w:val="00C51780"/>
    <w:rsid w:val="00CD45B0"/>
    <w:rsid w:val="00D0157B"/>
    <w:rsid w:val="00D1466F"/>
    <w:rsid w:val="00D3439B"/>
    <w:rsid w:val="00D43429"/>
    <w:rsid w:val="00D60E37"/>
    <w:rsid w:val="00D932AE"/>
    <w:rsid w:val="00E46539"/>
    <w:rsid w:val="00E656A4"/>
    <w:rsid w:val="00E942BA"/>
    <w:rsid w:val="00E97D1B"/>
    <w:rsid w:val="00ED5C89"/>
    <w:rsid w:val="00F00BA1"/>
    <w:rsid w:val="00FF7E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307229"/>
  <w15:chartTrackingRefBased/>
  <w15:docId w15:val="{81A137C0-9990-1342-BE39-37AF75D0DF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00B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43429"/>
    <w:pPr>
      <w:spacing w:after="160" w:line="259" w:lineRule="auto"/>
      <w:ind w:left="720"/>
      <w:contextualSpacing/>
    </w:pPr>
    <w:rPr>
      <w:rFonts w:ascii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641A3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41A34"/>
  </w:style>
  <w:style w:type="paragraph" w:styleId="Footer">
    <w:name w:val="footer"/>
    <w:basedOn w:val="Normal"/>
    <w:link w:val="FooterChar"/>
    <w:uiPriority w:val="99"/>
    <w:unhideWhenUsed/>
    <w:rsid w:val="00641A3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1A34"/>
  </w:style>
  <w:style w:type="paragraph" w:styleId="Title">
    <w:name w:val="Title"/>
    <w:basedOn w:val="Normal"/>
    <w:next w:val="Normal"/>
    <w:link w:val="TitleChar"/>
    <w:rsid w:val="006B4EBE"/>
    <w:pPr>
      <w:keepNext/>
      <w:keepLines/>
      <w:pBdr>
        <w:top w:val="nil"/>
        <w:left w:val="nil"/>
        <w:bottom w:val="nil"/>
        <w:right w:val="nil"/>
        <w:between w:val="nil"/>
      </w:pBdr>
      <w:spacing w:before="240" w:after="720"/>
      <w:jc w:val="right"/>
    </w:pPr>
    <w:rPr>
      <w:rFonts w:ascii="Arial" w:eastAsia="Arial" w:hAnsi="Arial" w:cs="Arial"/>
      <w:b/>
      <w:color w:val="000000"/>
      <w:sz w:val="64"/>
      <w:szCs w:val="64"/>
      <w:lang w:val="en"/>
    </w:rPr>
  </w:style>
  <w:style w:type="character" w:customStyle="1" w:styleId="TitleChar">
    <w:name w:val="Title Char"/>
    <w:basedOn w:val="DefaultParagraphFont"/>
    <w:link w:val="Title"/>
    <w:rsid w:val="006B4EBE"/>
    <w:rPr>
      <w:rFonts w:ascii="Arial" w:eastAsia="Arial" w:hAnsi="Arial" w:cs="Arial"/>
      <w:b/>
      <w:color w:val="000000"/>
      <w:sz w:val="64"/>
      <w:szCs w:val="64"/>
      <w:lang w:val="e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538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8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fontTable" Target="fontTable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0</Pages>
  <Words>99</Words>
  <Characters>56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Svyatoslav.Mudryy001</cp:lastModifiedBy>
  <cp:revision>3</cp:revision>
  <dcterms:created xsi:type="dcterms:W3CDTF">2022-11-30T01:07:00Z</dcterms:created>
  <dcterms:modified xsi:type="dcterms:W3CDTF">2022-11-30T01:45:00Z</dcterms:modified>
</cp:coreProperties>
</file>